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6CB39" w14:textId="72094C5C" w:rsidR="00C8165D" w:rsidRPr="000D5C51" w:rsidRDefault="00A87254" w:rsidP="000D5C51">
      <w:pPr>
        <w:pStyle w:val="ListParagraph"/>
        <w:numPr>
          <w:ilvl w:val="0"/>
          <w:numId w:val="18"/>
        </w:numPr>
        <w:rPr>
          <w:lang w:val="ru-RU"/>
        </w:rPr>
      </w:pPr>
      <w:r>
        <w:t>Astro</w:t>
      </w:r>
      <w:r w:rsidRPr="000D5C51">
        <w:rPr>
          <w:lang w:val="ru-RU"/>
        </w:rPr>
        <w:t xml:space="preserve"> </w:t>
      </w:r>
      <w:r>
        <w:t>Pi</w:t>
      </w:r>
      <w:r w:rsidRPr="000D5C51">
        <w:rPr>
          <w:lang w:val="ru-RU"/>
        </w:rPr>
        <w:t xml:space="preserve"> — космический аппарат, созданный на основе:</w:t>
      </w:r>
    </w:p>
    <w:p w14:paraId="2E0F1A8E" w14:textId="596E4676" w:rsidR="00C8165D" w:rsidRDefault="00A823B8" w:rsidP="00E738DA">
      <w:pPr>
        <w:ind w:left="240"/>
      </w:pPr>
      <w:sdt>
        <w:sdtPr>
          <w:id w:val="5833349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87254">
        <w:t>S</w:t>
      </w:r>
      <w:r w:rsidR="00A87254">
        <w:t>TM32</w:t>
      </w:r>
    </w:p>
    <w:p w14:paraId="147A930E" w14:textId="5036A014" w:rsidR="00C8165D" w:rsidRDefault="00A823B8" w:rsidP="00E738DA">
      <w:pPr>
        <w:ind w:left="240"/>
      </w:pPr>
      <w:sdt>
        <w:sdtPr>
          <w:id w:val="5146644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87254">
        <w:t>Arduino</w:t>
      </w:r>
    </w:p>
    <w:p w14:paraId="3D682EEB" w14:textId="30F8F125" w:rsidR="00C8165D" w:rsidRDefault="00A823B8" w:rsidP="00E738DA">
      <w:pPr>
        <w:ind w:left="240"/>
      </w:pPr>
      <w:sdt>
        <w:sdtPr>
          <w:id w:val="51249878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F2823">
            <w:rPr>
              <w:rFonts w:ascii="MS Gothic" w:eastAsia="MS Gothic" w:hAnsi="MS Gothic" w:hint="eastAsia"/>
            </w:rPr>
            <w:t>☒</w:t>
          </w:r>
        </w:sdtContent>
      </w:sdt>
      <w:r w:rsidR="00A87254">
        <w:t>Raspberry Pi</w:t>
      </w:r>
    </w:p>
    <w:p w14:paraId="60DCB500" w14:textId="04B11525" w:rsidR="00C8165D" w:rsidRDefault="00A823B8" w:rsidP="00E738DA">
      <w:pPr>
        <w:ind w:left="240"/>
      </w:pPr>
      <w:sdt>
        <w:sdtPr>
          <w:id w:val="8830649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87254">
        <w:t>ESP32</w:t>
      </w:r>
    </w:p>
    <w:p w14:paraId="0E18B3B8" w14:textId="1CF2316D" w:rsidR="00C8165D" w:rsidRPr="000D5C51" w:rsidRDefault="00A87254" w:rsidP="000D5C51">
      <w:pPr>
        <w:pStyle w:val="ListParagraph"/>
        <w:numPr>
          <w:ilvl w:val="0"/>
          <w:numId w:val="18"/>
        </w:numPr>
        <w:rPr>
          <w:lang w:val="ru-RU"/>
        </w:rPr>
      </w:pPr>
      <w:r w:rsidRPr="000D5C51">
        <w:rPr>
          <w:lang w:val="ru-RU"/>
        </w:rPr>
        <w:t xml:space="preserve">Сколько проводов используется для связи </w:t>
      </w:r>
      <w:r>
        <w:t>I</w:t>
      </w:r>
      <w:r w:rsidRPr="000D5C51">
        <w:rPr>
          <w:lang w:val="ru-RU"/>
        </w:rPr>
        <w:t>2</w:t>
      </w:r>
      <w:r>
        <w:t>C</w:t>
      </w:r>
      <w:r w:rsidRPr="000D5C51">
        <w:rPr>
          <w:lang w:val="ru-RU"/>
        </w:rPr>
        <w:t xml:space="preserve">, кроме </w:t>
      </w:r>
      <w:r>
        <w:t>VCC</w:t>
      </w:r>
      <w:r w:rsidRPr="000D5C51">
        <w:rPr>
          <w:lang w:val="ru-RU"/>
        </w:rPr>
        <w:t xml:space="preserve"> и </w:t>
      </w:r>
      <w:r>
        <w:t>GND</w:t>
      </w:r>
      <w:r w:rsidRPr="000D5C51">
        <w:rPr>
          <w:lang w:val="ru-RU"/>
        </w:rPr>
        <w:t>?</w:t>
      </w:r>
    </w:p>
    <w:p w14:paraId="64B350D7" w14:textId="3B7A739A" w:rsidR="00C8165D" w:rsidRDefault="00A823B8" w:rsidP="00E738DA">
      <w:pPr>
        <w:ind w:left="240"/>
      </w:pPr>
      <w:sdt>
        <w:sdtPr>
          <w:id w:val="-25575590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F2823">
            <w:rPr>
              <w:rFonts w:ascii="MS Gothic" w:eastAsia="MS Gothic" w:hAnsi="MS Gothic" w:hint="eastAsia"/>
            </w:rPr>
            <w:t>☒</w:t>
          </w:r>
        </w:sdtContent>
      </w:sdt>
      <w:r w:rsidR="00A87254">
        <w:t>2</w:t>
      </w:r>
    </w:p>
    <w:p w14:paraId="4E312E62" w14:textId="244A478A" w:rsidR="00C8165D" w:rsidRDefault="00A823B8" w:rsidP="00E738DA">
      <w:pPr>
        <w:ind w:left="240"/>
      </w:pPr>
      <w:sdt>
        <w:sdtPr>
          <w:id w:val="-15419728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87254">
        <w:t>1</w:t>
      </w:r>
    </w:p>
    <w:p w14:paraId="4FCD3D1E" w14:textId="4FD73768" w:rsidR="00C8165D" w:rsidRDefault="00A823B8" w:rsidP="00E738DA">
      <w:pPr>
        <w:ind w:left="240"/>
      </w:pPr>
      <w:sdt>
        <w:sdtPr>
          <w:id w:val="14578275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87254">
        <w:t>0</w:t>
      </w:r>
    </w:p>
    <w:p w14:paraId="0FAE87BC" w14:textId="71525940" w:rsidR="00C8165D" w:rsidRDefault="00A823B8" w:rsidP="00E738DA">
      <w:pPr>
        <w:ind w:left="240"/>
      </w:pPr>
      <w:sdt>
        <w:sdtPr>
          <w:id w:val="14317032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87254">
        <w:t>4</w:t>
      </w:r>
    </w:p>
    <w:p w14:paraId="3599F6FD" w14:textId="07C928F5" w:rsidR="00C8165D" w:rsidRPr="000D5C51" w:rsidRDefault="00A87254" w:rsidP="000D5C51">
      <w:pPr>
        <w:pStyle w:val="ListParagraph"/>
        <w:numPr>
          <w:ilvl w:val="0"/>
          <w:numId w:val="18"/>
        </w:numPr>
        <w:rPr>
          <w:lang w:val="ru-RU"/>
        </w:rPr>
      </w:pPr>
      <w:r w:rsidRPr="000D5C51">
        <w:rPr>
          <w:lang w:val="ru-RU"/>
        </w:rPr>
        <w:t xml:space="preserve">Что из следующего о протоколе </w:t>
      </w:r>
      <w:r>
        <w:t>I</w:t>
      </w:r>
      <w:r w:rsidRPr="000D5C51">
        <w:rPr>
          <w:lang w:val="ru-RU"/>
        </w:rPr>
        <w:t>2</w:t>
      </w:r>
      <w:r>
        <w:t>C</w:t>
      </w:r>
      <w:r w:rsidRPr="000D5C51">
        <w:rPr>
          <w:lang w:val="ru-RU"/>
        </w:rPr>
        <w:t xml:space="preserve"> НЕ верно</w:t>
      </w:r>
      <w:r w:rsidRPr="000D5C51">
        <w:rPr>
          <w:rFonts w:ascii="SimSun" w:eastAsia="SimSun" w:hAnsi="SimSun" w:cs="SimSun" w:hint="eastAsia"/>
          <w:lang w:val="ru-RU"/>
        </w:rPr>
        <w:t>：</w:t>
      </w:r>
    </w:p>
    <w:p w14:paraId="6EA50A85" w14:textId="4EFCCD95" w:rsidR="00C8165D" w:rsidRPr="00A823B8" w:rsidRDefault="00A823B8" w:rsidP="00E738DA">
      <w:pPr>
        <w:ind w:left="240"/>
        <w:rPr>
          <w:lang w:val="ru-RU"/>
        </w:rPr>
      </w:pPr>
      <w:sdt>
        <w:sdtPr>
          <w:rPr>
            <w:lang w:val="ru-RU"/>
          </w:rPr>
          <w:id w:val="-6933113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823B8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87254">
        <w:t>I</w:t>
      </w:r>
      <w:r w:rsidR="00A87254" w:rsidRPr="00A823B8">
        <w:rPr>
          <w:lang w:val="ru-RU"/>
        </w:rPr>
        <w:t>2</w:t>
      </w:r>
      <w:r w:rsidR="00A87254">
        <w:t>C</w:t>
      </w:r>
      <w:r w:rsidR="00A87254" w:rsidRPr="00A823B8">
        <w:rPr>
          <w:lang w:val="ru-RU"/>
        </w:rPr>
        <w:t xml:space="preserve"> имеет две линии, </w:t>
      </w:r>
      <w:r w:rsidR="00A87254">
        <w:t>SCL</w:t>
      </w:r>
      <w:r w:rsidR="00A87254" w:rsidRPr="00A823B8">
        <w:rPr>
          <w:lang w:val="ru-RU"/>
        </w:rPr>
        <w:t xml:space="preserve"> и </w:t>
      </w:r>
      <w:r w:rsidR="00A87254">
        <w:t>SDA</w:t>
      </w:r>
      <w:r w:rsidR="00A87254" w:rsidRPr="00A823B8">
        <w:rPr>
          <w:lang w:val="ru-RU"/>
        </w:rPr>
        <w:t>.</w:t>
      </w:r>
    </w:p>
    <w:p w14:paraId="4C917C83" w14:textId="70C424D8" w:rsidR="00C8165D" w:rsidRPr="00A823B8" w:rsidRDefault="00A823B8" w:rsidP="00E738DA">
      <w:pPr>
        <w:ind w:left="240"/>
        <w:rPr>
          <w:lang w:val="ru-RU"/>
        </w:rPr>
      </w:pPr>
      <w:sdt>
        <w:sdtPr>
          <w:rPr>
            <w:lang w:val="ru-RU"/>
          </w:rPr>
          <w:id w:val="8154572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823B8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87254">
        <w:t>SCL</w:t>
      </w:r>
      <w:r w:rsidR="00A87254" w:rsidRPr="00A823B8">
        <w:rPr>
          <w:lang w:val="ru-RU"/>
        </w:rPr>
        <w:t xml:space="preserve"> используется для времени, а </w:t>
      </w:r>
      <w:r w:rsidR="00A87254">
        <w:t>SDA</w:t>
      </w:r>
      <w:r w:rsidR="00A87254" w:rsidRPr="00A823B8">
        <w:rPr>
          <w:lang w:val="ru-RU"/>
        </w:rPr>
        <w:t xml:space="preserve"> используется для данных.</w:t>
      </w:r>
    </w:p>
    <w:p w14:paraId="04629286" w14:textId="1EF37FF9" w:rsidR="00C8165D" w:rsidRPr="00A823B8" w:rsidRDefault="00A823B8" w:rsidP="00E738DA">
      <w:pPr>
        <w:ind w:left="240"/>
        <w:rPr>
          <w:lang w:val="ru-RU"/>
        </w:rPr>
      </w:pPr>
      <w:sdt>
        <w:sdtPr>
          <w:rPr>
            <w:lang w:val="ru-RU"/>
          </w:rPr>
          <w:id w:val="164030960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F2823">
            <w:rPr>
              <w:rFonts w:ascii="MS Gothic" w:eastAsia="MS Gothic" w:hAnsi="MS Gothic" w:hint="eastAsia"/>
              <w:lang w:val="ru-RU"/>
            </w:rPr>
            <w:t>☒</w:t>
          </w:r>
        </w:sdtContent>
      </w:sdt>
      <w:r w:rsidR="00A87254">
        <w:t>I</w:t>
      </w:r>
      <w:r w:rsidR="00A87254" w:rsidRPr="00A823B8">
        <w:rPr>
          <w:lang w:val="ru-RU"/>
        </w:rPr>
        <w:t>2</w:t>
      </w:r>
      <w:r w:rsidR="00A87254">
        <w:t>C</w:t>
      </w:r>
      <w:r w:rsidR="00A87254" w:rsidRPr="00A823B8">
        <w:rPr>
          <w:lang w:val="ru-RU"/>
        </w:rPr>
        <w:t xml:space="preserve"> следует архитектуре ведущий-ведомый</w:t>
      </w:r>
    </w:p>
    <w:p w14:paraId="549BC57E" w14:textId="46534F51" w:rsidR="00C8165D" w:rsidRPr="00A823B8" w:rsidRDefault="00A823B8" w:rsidP="00E738DA">
      <w:pPr>
        <w:ind w:left="240"/>
        <w:rPr>
          <w:lang w:val="ru-RU"/>
        </w:rPr>
      </w:pPr>
      <w:sdt>
        <w:sdtPr>
          <w:id w:val="2153228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87254">
        <w:t>I</w:t>
      </w:r>
      <w:r w:rsidR="00A87254" w:rsidRPr="00A823B8">
        <w:rPr>
          <w:lang w:val="ru-RU"/>
        </w:rPr>
        <w:t>2</w:t>
      </w:r>
      <w:r w:rsidR="00A87254">
        <w:t>C</w:t>
      </w:r>
      <w:r w:rsidR="00A87254" w:rsidRPr="00A823B8">
        <w:rPr>
          <w:lang w:val="ru-RU"/>
        </w:rPr>
        <w:t xml:space="preserve"> — это полудуплексная связь.</w:t>
      </w:r>
    </w:p>
    <w:p w14:paraId="76F4500E" w14:textId="59A90249" w:rsidR="00C8165D" w:rsidRPr="000D5C51" w:rsidRDefault="00A87254" w:rsidP="000D5C51">
      <w:pPr>
        <w:pStyle w:val="ListParagraph"/>
        <w:numPr>
          <w:ilvl w:val="0"/>
          <w:numId w:val="18"/>
        </w:numPr>
        <w:rPr>
          <w:lang w:val="ru-RU"/>
        </w:rPr>
      </w:pPr>
      <w:r w:rsidRPr="000D5C51">
        <w:rPr>
          <w:lang w:val="ru-RU"/>
        </w:rPr>
        <w:t xml:space="preserve">Что из следующего о протоколе </w:t>
      </w:r>
      <w:r>
        <w:t>SPI</w:t>
      </w:r>
      <w:r w:rsidRPr="000D5C51">
        <w:rPr>
          <w:lang w:val="ru-RU"/>
        </w:rPr>
        <w:t xml:space="preserve"> НЕ верно</w:t>
      </w:r>
      <w:r w:rsidRPr="000D5C51">
        <w:rPr>
          <w:rFonts w:ascii="SimSun" w:eastAsia="SimSun" w:hAnsi="SimSun" w:cs="SimSun" w:hint="eastAsia"/>
          <w:lang w:val="ru-RU"/>
        </w:rPr>
        <w:t>：</w:t>
      </w:r>
    </w:p>
    <w:p w14:paraId="15B02EC3" w14:textId="5FD401BF" w:rsidR="00C8165D" w:rsidRPr="000D5C51" w:rsidRDefault="00A823B8" w:rsidP="00E738DA">
      <w:pPr>
        <w:ind w:left="240"/>
        <w:rPr>
          <w:lang w:val="ru-RU"/>
        </w:rPr>
      </w:pPr>
      <w:sdt>
        <w:sdtPr>
          <w:rPr>
            <w:lang w:val="ru-RU"/>
          </w:rPr>
          <w:id w:val="-5903103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823B8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87254">
        <w:t>S</w:t>
      </w:r>
      <w:r w:rsidR="00A87254">
        <w:t>PI</w:t>
      </w:r>
      <w:r w:rsidR="00A87254" w:rsidRPr="000D5C51">
        <w:rPr>
          <w:lang w:val="ru-RU"/>
        </w:rPr>
        <w:t xml:space="preserve"> — это четырехпроводной протокол.</w:t>
      </w:r>
    </w:p>
    <w:p w14:paraId="22FEA41E" w14:textId="3A554EEC" w:rsidR="00C8165D" w:rsidRPr="000D5C51" w:rsidRDefault="00A823B8" w:rsidP="00E738DA">
      <w:pPr>
        <w:ind w:left="240"/>
        <w:rPr>
          <w:lang w:val="ru-RU"/>
        </w:rPr>
      </w:pPr>
      <w:sdt>
        <w:sdtPr>
          <w:rPr>
            <w:lang w:val="ru-RU"/>
          </w:rPr>
          <w:id w:val="-11976392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F2823">
            <w:rPr>
              <w:rFonts w:ascii="MS Gothic" w:eastAsia="MS Gothic" w:hAnsi="MS Gothic" w:hint="eastAsia"/>
              <w:lang w:val="ru-RU"/>
            </w:rPr>
            <w:t>☒</w:t>
          </w:r>
        </w:sdtContent>
      </w:sdt>
      <w:r w:rsidR="00A87254">
        <w:t>SPI</w:t>
      </w:r>
      <w:r w:rsidR="00A87254" w:rsidRPr="000D5C51">
        <w:rPr>
          <w:lang w:val="ru-RU"/>
        </w:rPr>
        <w:t xml:space="preserve"> поддер</w:t>
      </w:r>
      <w:r w:rsidR="00A87254" w:rsidRPr="000D5C51">
        <w:rPr>
          <w:lang w:val="ru-RU"/>
        </w:rPr>
        <w:t>живает замедление времени</w:t>
      </w:r>
    </w:p>
    <w:p w14:paraId="1DEACBFF" w14:textId="64DC32CE" w:rsidR="00C8165D" w:rsidRPr="000D5C51" w:rsidRDefault="00A823B8" w:rsidP="00E738DA">
      <w:pPr>
        <w:ind w:left="240"/>
        <w:rPr>
          <w:lang w:val="ru-RU"/>
        </w:rPr>
      </w:pPr>
      <w:sdt>
        <w:sdtPr>
          <w:rPr>
            <w:lang w:val="ru-RU"/>
          </w:rPr>
          <w:id w:val="-3606707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823B8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87254">
        <w:t>I</w:t>
      </w:r>
      <w:r w:rsidR="00A87254" w:rsidRPr="000D5C51">
        <w:rPr>
          <w:lang w:val="ru-RU"/>
        </w:rPr>
        <w:t>2</w:t>
      </w:r>
      <w:r w:rsidR="00A87254">
        <w:t>C</w:t>
      </w:r>
      <w:r w:rsidR="00A87254" w:rsidRPr="000D5C51">
        <w:rPr>
          <w:lang w:val="ru-RU"/>
        </w:rPr>
        <w:t xml:space="preserve"> медленнее, чем </w:t>
      </w:r>
      <w:r w:rsidR="00A87254">
        <w:t>SPI</w:t>
      </w:r>
    </w:p>
    <w:p w14:paraId="53A0B8D9" w14:textId="0C71CA7C" w:rsidR="00C8165D" w:rsidRPr="000D5C51" w:rsidRDefault="00A823B8" w:rsidP="00E738DA">
      <w:pPr>
        <w:ind w:left="240"/>
        <w:rPr>
          <w:lang w:val="ru-RU"/>
        </w:rPr>
      </w:pPr>
      <w:sdt>
        <w:sdtPr>
          <w:rPr>
            <w:lang w:val="ru-RU"/>
          </w:rPr>
          <w:id w:val="-1877551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823B8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87254">
        <w:t>SPI</w:t>
      </w:r>
      <w:r w:rsidR="00A87254" w:rsidRPr="000D5C51">
        <w:rPr>
          <w:lang w:val="ru-RU"/>
        </w:rPr>
        <w:t xml:space="preserve"> — это полнодуплексная связь.</w:t>
      </w:r>
    </w:p>
    <w:p w14:paraId="57E0340C" w14:textId="57F3DDA0" w:rsidR="00C8165D" w:rsidRPr="000D5C51" w:rsidRDefault="00A87254" w:rsidP="000D5C51">
      <w:pPr>
        <w:pStyle w:val="ListParagraph"/>
        <w:numPr>
          <w:ilvl w:val="0"/>
          <w:numId w:val="18"/>
        </w:numPr>
        <w:rPr>
          <w:lang w:val="ru-RU"/>
        </w:rPr>
      </w:pPr>
      <w:r w:rsidRPr="000D5C51">
        <w:rPr>
          <w:lang w:val="ru-RU"/>
        </w:rPr>
        <w:t>Какая из следующих программ не используется для проектирования печатной платы?</w:t>
      </w:r>
    </w:p>
    <w:p w14:paraId="4F399AAF" w14:textId="5CFED5F8" w:rsidR="00C8165D" w:rsidRDefault="00A823B8" w:rsidP="00E738DA">
      <w:pPr>
        <w:ind w:left="240"/>
      </w:pPr>
      <w:sdt>
        <w:sdtPr>
          <w:id w:val="-15669462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87254">
        <w:t>F</w:t>
      </w:r>
      <w:r w:rsidR="00A87254">
        <w:t xml:space="preserve">ritzing </w:t>
      </w:r>
    </w:p>
    <w:p w14:paraId="6FEFFBBF" w14:textId="0C4F849F" w:rsidR="00C8165D" w:rsidRDefault="00A823B8" w:rsidP="00E738DA">
      <w:pPr>
        <w:ind w:left="240"/>
      </w:pPr>
      <w:sdt>
        <w:sdtPr>
          <w:id w:val="1817092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87254">
        <w:t>KiCad</w:t>
      </w:r>
    </w:p>
    <w:p w14:paraId="6499B5DC" w14:textId="3D1023DE" w:rsidR="00C8165D" w:rsidRDefault="00A823B8" w:rsidP="00E738DA">
      <w:pPr>
        <w:ind w:left="240"/>
      </w:pPr>
      <w:sdt>
        <w:sdtPr>
          <w:id w:val="-8309037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87254">
        <w:t>Solid Works PCB Suite</w:t>
      </w:r>
    </w:p>
    <w:p w14:paraId="77E2B347" w14:textId="57AECAEB" w:rsidR="00C8165D" w:rsidRDefault="00A823B8" w:rsidP="00E738DA">
      <w:pPr>
        <w:ind w:left="240"/>
      </w:pPr>
      <w:sdt>
        <w:sdtPr>
          <w:id w:val="-94584332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F2823">
            <w:rPr>
              <w:rFonts w:ascii="MS Gothic" w:eastAsia="MS Gothic" w:hAnsi="MS Gothic" w:hint="eastAsia"/>
            </w:rPr>
            <w:t>☒</w:t>
          </w:r>
        </w:sdtContent>
      </w:sdt>
      <w:r w:rsidR="00A87254">
        <w:t>Microsoft Word</w:t>
      </w:r>
    </w:p>
    <w:p w14:paraId="4F049C62" w14:textId="04484ECA" w:rsidR="00C8165D" w:rsidRPr="000D5C51" w:rsidRDefault="00A87254" w:rsidP="000D5C51">
      <w:pPr>
        <w:pStyle w:val="ListParagraph"/>
        <w:numPr>
          <w:ilvl w:val="0"/>
          <w:numId w:val="18"/>
        </w:numPr>
        <w:rPr>
          <w:lang w:val="ru-RU"/>
        </w:rPr>
      </w:pPr>
      <w:r w:rsidRPr="000D5C51">
        <w:rPr>
          <w:lang w:val="ru-RU"/>
        </w:rPr>
        <w:lastRenderedPageBreak/>
        <w:t xml:space="preserve">Что из следующего о печатной плате </w:t>
      </w:r>
      <w:r>
        <w:t>OBC</w:t>
      </w:r>
      <w:r w:rsidRPr="000D5C51">
        <w:rPr>
          <w:lang w:val="ru-RU"/>
        </w:rPr>
        <w:t xml:space="preserve"> НЕ верно:</w:t>
      </w:r>
    </w:p>
    <w:p w14:paraId="7EF04386" w14:textId="76DF7B01" w:rsidR="00C8165D" w:rsidRPr="00A823B8" w:rsidRDefault="00A823B8" w:rsidP="00E738DA">
      <w:pPr>
        <w:ind w:left="240"/>
        <w:rPr>
          <w:lang w:val="ru-RU"/>
        </w:rPr>
      </w:pPr>
      <w:sdt>
        <w:sdtPr>
          <w:rPr>
            <w:lang w:val="ru-RU"/>
          </w:rPr>
          <w:id w:val="12557785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823B8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87254" w:rsidRPr="00A823B8">
        <w:rPr>
          <w:lang w:val="ru-RU"/>
        </w:rPr>
        <w:t xml:space="preserve">Мы используем </w:t>
      </w:r>
      <w:r w:rsidR="00A87254">
        <w:t>Raspberry</w:t>
      </w:r>
      <w:r w:rsidR="00A87254" w:rsidRPr="00A823B8">
        <w:rPr>
          <w:lang w:val="ru-RU"/>
        </w:rPr>
        <w:t xml:space="preserve"> </w:t>
      </w:r>
      <w:r w:rsidR="00A87254">
        <w:t>Pi</w:t>
      </w:r>
      <w:r w:rsidR="00A87254" w:rsidRPr="00A823B8">
        <w:rPr>
          <w:lang w:val="ru-RU"/>
        </w:rPr>
        <w:t xml:space="preserve"> в качестве основного </w:t>
      </w:r>
      <w:r w:rsidR="00A87254">
        <w:t>MPU</w:t>
      </w:r>
    </w:p>
    <w:p w14:paraId="625B6968" w14:textId="2BAF217D" w:rsidR="00C8165D" w:rsidRPr="00A823B8" w:rsidRDefault="00A823B8" w:rsidP="00E738DA">
      <w:pPr>
        <w:ind w:left="240"/>
        <w:rPr>
          <w:lang w:val="ru-RU"/>
        </w:rPr>
      </w:pPr>
      <w:sdt>
        <w:sdtPr>
          <w:rPr>
            <w:lang w:val="ru-RU"/>
          </w:rPr>
          <w:id w:val="-1403289087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F2823">
            <w:rPr>
              <w:rFonts w:ascii="MS Gothic" w:eastAsia="MS Gothic" w:hAnsi="MS Gothic" w:hint="eastAsia"/>
              <w:lang w:val="ru-RU"/>
            </w:rPr>
            <w:t>☒</w:t>
          </w:r>
        </w:sdtContent>
      </w:sdt>
      <w:r w:rsidR="00A87254">
        <w:t>Raspberry</w:t>
      </w:r>
      <w:r w:rsidR="00A87254" w:rsidRPr="00A823B8">
        <w:rPr>
          <w:lang w:val="ru-RU"/>
        </w:rPr>
        <w:t xml:space="preserve"> </w:t>
      </w:r>
      <w:r w:rsidR="00A87254">
        <w:t>Pi</w:t>
      </w:r>
      <w:r w:rsidR="00A87254" w:rsidRPr="00A823B8">
        <w:rPr>
          <w:lang w:val="ru-RU"/>
        </w:rPr>
        <w:t xml:space="preserve"> и датчики обмениваются данными через </w:t>
      </w:r>
      <w:r w:rsidR="00A87254">
        <w:t>SPI</w:t>
      </w:r>
    </w:p>
    <w:p w14:paraId="67E7B330" w14:textId="0A37A020" w:rsidR="00C8165D" w:rsidRPr="00A823B8" w:rsidRDefault="00A823B8" w:rsidP="00E738DA">
      <w:pPr>
        <w:ind w:left="240"/>
        <w:rPr>
          <w:lang w:val="ru-RU"/>
        </w:rPr>
      </w:pPr>
      <w:sdt>
        <w:sdtPr>
          <w:rPr>
            <w:lang w:val="ru-RU"/>
          </w:rPr>
          <w:id w:val="-18260472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823B8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87254">
        <w:t>SDS</w:t>
      </w:r>
      <w:r w:rsidR="00A87254" w:rsidRPr="00A823B8">
        <w:rPr>
          <w:lang w:val="ru-RU"/>
        </w:rPr>
        <w:t xml:space="preserve">011 — датчик частиц </w:t>
      </w:r>
      <w:r w:rsidR="00A87254">
        <w:t>PM</w:t>
      </w:r>
      <w:r w:rsidR="00A87254" w:rsidRPr="00A823B8">
        <w:rPr>
          <w:lang w:val="ru-RU"/>
        </w:rPr>
        <w:t>2.5.</w:t>
      </w:r>
    </w:p>
    <w:p w14:paraId="3ED234AB" w14:textId="6F06B2E8" w:rsidR="00C8165D" w:rsidRPr="00A823B8" w:rsidRDefault="00A823B8" w:rsidP="00E738DA">
      <w:pPr>
        <w:ind w:left="240"/>
        <w:rPr>
          <w:lang w:val="ru-RU"/>
        </w:rPr>
      </w:pPr>
      <w:sdt>
        <w:sdtPr>
          <w:rPr>
            <w:lang w:val="ru-RU"/>
          </w:rPr>
          <w:id w:val="1993220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823B8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87254" w:rsidRPr="00A823B8">
        <w:rPr>
          <w:lang w:val="ru-RU"/>
        </w:rPr>
        <w:t xml:space="preserve">Печатная плата </w:t>
      </w:r>
      <w:r w:rsidR="00A87254">
        <w:t>OBC</w:t>
      </w:r>
      <w:r w:rsidR="00A87254" w:rsidRPr="00A823B8">
        <w:rPr>
          <w:lang w:val="ru-RU"/>
        </w:rPr>
        <w:t xml:space="preserve"> включает в себя датчики температуры, влажности и дав</w:t>
      </w:r>
      <w:r w:rsidR="00A87254" w:rsidRPr="00A823B8">
        <w:rPr>
          <w:lang w:val="ru-RU"/>
        </w:rPr>
        <w:t>ления.</w:t>
      </w:r>
    </w:p>
    <w:p w14:paraId="213B641B" w14:textId="2E9B2065" w:rsidR="00C8165D" w:rsidRPr="000D5C51" w:rsidRDefault="00A87254" w:rsidP="000D5C51">
      <w:pPr>
        <w:pStyle w:val="ListParagraph"/>
        <w:numPr>
          <w:ilvl w:val="0"/>
          <w:numId w:val="18"/>
        </w:numPr>
        <w:rPr>
          <w:lang w:val="ru-RU"/>
        </w:rPr>
      </w:pPr>
      <w:r w:rsidRPr="000D5C51">
        <w:rPr>
          <w:lang w:val="ru-RU"/>
        </w:rPr>
        <w:t xml:space="preserve">Что из следующего о </w:t>
      </w:r>
      <w:r>
        <w:t>GPIO</w:t>
      </w:r>
      <w:r w:rsidRPr="000D5C51">
        <w:rPr>
          <w:lang w:val="ru-RU"/>
        </w:rPr>
        <w:t xml:space="preserve"> </w:t>
      </w:r>
      <w:r>
        <w:t>Raspberry</w:t>
      </w:r>
      <w:r w:rsidRPr="000D5C51">
        <w:rPr>
          <w:lang w:val="ru-RU"/>
        </w:rPr>
        <w:t xml:space="preserve"> </w:t>
      </w:r>
      <w:r>
        <w:t>Pi</w:t>
      </w:r>
      <w:r w:rsidRPr="000D5C51">
        <w:rPr>
          <w:lang w:val="ru-RU"/>
        </w:rPr>
        <w:t xml:space="preserve"> НЕ верно:</w:t>
      </w:r>
    </w:p>
    <w:p w14:paraId="7E7C2D6E" w14:textId="75D379F0" w:rsidR="00C8165D" w:rsidRPr="00A823B8" w:rsidRDefault="00A823B8" w:rsidP="00E738DA">
      <w:pPr>
        <w:ind w:left="240"/>
        <w:rPr>
          <w:lang w:val="ru-RU"/>
        </w:rPr>
      </w:pPr>
      <w:sdt>
        <w:sdtPr>
          <w:rPr>
            <w:lang w:val="ru-RU"/>
          </w:rPr>
          <w:id w:val="40203186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F2823">
            <w:rPr>
              <w:rFonts w:ascii="MS Gothic" w:eastAsia="MS Gothic" w:hAnsi="MS Gothic" w:hint="eastAsia"/>
              <w:lang w:val="ru-RU"/>
            </w:rPr>
            <w:t>☒</w:t>
          </w:r>
        </w:sdtContent>
      </w:sdt>
      <w:r w:rsidR="00A87254" w:rsidRPr="00A823B8">
        <w:rPr>
          <w:lang w:val="ru-RU"/>
        </w:rPr>
        <w:t xml:space="preserve">Контакт </w:t>
      </w:r>
      <w:r w:rsidR="00A87254">
        <w:t>TX</w:t>
      </w:r>
      <w:r w:rsidR="00A87254" w:rsidRPr="00A823B8">
        <w:rPr>
          <w:lang w:val="ru-RU"/>
        </w:rPr>
        <w:t xml:space="preserve"> </w:t>
      </w:r>
      <w:r w:rsidR="00A87254">
        <w:t>Raspberry</w:t>
      </w:r>
      <w:r w:rsidR="00A87254" w:rsidRPr="00A823B8">
        <w:rPr>
          <w:lang w:val="ru-RU"/>
        </w:rPr>
        <w:t xml:space="preserve"> </w:t>
      </w:r>
      <w:r w:rsidR="00A87254">
        <w:t>Pi</w:t>
      </w:r>
      <w:r w:rsidR="00A87254" w:rsidRPr="00A823B8">
        <w:rPr>
          <w:lang w:val="ru-RU"/>
        </w:rPr>
        <w:t xml:space="preserve"> должен подключаться к контакту </w:t>
      </w:r>
      <w:r w:rsidR="00A87254">
        <w:t>TX</w:t>
      </w:r>
      <w:r w:rsidR="00A87254" w:rsidRPr="00A823B8">
        <w:rPr>
          <w:lang w:val="ru-RU"/>
        </w:rPr>
        <w:t xml:space="preserve"> </w:t>
      </w:r>
      <w:proofErr w:type="gramStart"/>
      <w:r w:rsidR="00A87254" w:rsidRPr="00A823B8">
        <w:rPr>
          <w:lang w:val="ru-RU"/>
        </w:rPr>
        <w:t>датчика..</w:t>
      </w:r>
      <w:proofErr w:type="gramEnd"/>
      <w:r w:rsidR="00A87254" w:rsidRPr="00A823B8">
        <w:rPr>
          <w:lang w:val="ru-RU"/>
        </w:rPr>
        <w:t xml:space="preserve"> </w:t>
      </w:r>
    </w:p>
    <w:p w14:paraId="7CE7DC0E" w14:textId="14F4B6FB" w:rsidR="00C8165D" w:rsidRPr="00A823B8" w:rsidRDefault="00A823B8" w:rsidP="00E738DA">
      <w:pPr>
        <w:ind w:left="240"/>
        <w:rPr>
          <w:lang w:val="ru-RU"/>
        </w:rPr>
      </w:pPr>
      <w:sdt>
        <w:sdtPr>
          <w:rPr>
            <w:lang w:val="ru-RU"/>
          </w:rPr>
          <w:id w:val="-20249243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823B8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87254" w:rsidRPr="00A823B8">
        <w:rPr>
          <w:lang w:val="ru-RU"/>
        </w:rPr>
        <w:t xml:space="preserve">Контакт </w:t>
      </w:r>
      <w:r w:rsidR="00A87254">
        <w:t>RX</w:t>
      </w:r>
      <w:r w:rsidR="00A87254" w:rsidRPr="00A823B8">
        <w:rPr>
          <w:lang w:val="ru-RU"/>
        </w:rPr>
        <w:t xml:space="preserve"> </w:t>
      </w:r>
      <w:r w:rsidR="00A87254">
        <w:t>Raspberry</w:t>
      </w:r>
      <w:r w:rsidR="00A87254" w:rsidRPr="00A823B8">
        <w:rPr>
          <w:lang w:val="ru-RU"/>
        </w:rPr>
        <w:t xml:space="preserve"> </w:t>
      </w:r>
      <w:r w:rsidR="00A87254">
        <w:t>Pi</w:t>
      </w:r>
      <w:r w:rsidR="00A87254" w:rsidRPr="00A823B8">
        <w:rPr>
          <w:lang w:val="ru-RU"/>
        </w:rPr>
        <w:t xml:space="preserve"> должен подключаться к контакту </w:t>
      </w:r>
      <w:r w:rsidR="00A87254">
        <w:t>TX</w:t>
      </w:r>
      <w:r w:rsidR="00A87254" w:rsidRPr="00A823B8">
        <w:rPr>
          <w:lang w:val="ru-RU"/>
        </w:rPr>
        <w:t xml:space="preserve"> </w:t>
      </w:r>
      <w:proofErr w:type="gramStart"/>
      <w:r w:rsidR="00A87254" w:rsidRPr="00A823B8">
        <w:rPr>
          <w:lang w:val="ru-RU"/>
        </w:rPr>
        <w:t>датчика..</w:t>
      </w:r>
      <w:proofErr w:type="gramEnd"/>
    </w:p>
    <w:p w14:paraId="65F1F21B" w14:textId="1C6F6D04" w:rsidR="00C8165D" w:rsidRPr="00A823B8" w:rsidRDefault="00A823B8" w:rsidP="00E738DA">
      <w:pPr>
        <w:ind w:left="240"/>
        <w:rPr>
          <w:lang w:val="ru-RU"/>
        </w:rPr>
      </w:pPr>
      <w:sdt>
        <w:sdtPr>
          <w:rPr>
            <w:lang w:val="ru-RU"/>
          </w:rPr>
          <w:id w:val="-17023899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823B8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87254" w:rsidRPr="00A823B8">
        <w:rPr>
          <w:lang w:val="ru-RU"/>
        </w:rPr>
        <w:t xml:space="preserve">Все контакты </w:t>
      </w:r>
      <w:r w:rsidR="00A87254">
        <w:t>GND</w:t>
      </w:r>
      <w:r w:rsidR="00A87254" w:rsidRPr="00A823B8">
        <w:rPr>
          <w:lang w:val="ru-RU"/>
        </w:rPr>
        <w:t xml:space="preserve"> должны быть подключены к </w:t>
      </w:r>
      <w:proofErr w:type="gramStart"/>
      <w:r w:rsidR="00A87254" w:rsidRPr="00A823B8">
        <w:rPr>
          <w:lang w:val="ru-RU"/>
        </w:rPr>
        <w:t>земле..</w:t>
      </w:r>
      <w:proofErr w:type="gramEnd"/>
    </w:p>
    <w:p w14:paraId="0DE1DABE" w14:textId="6F16CCC4" w:rsidR="00C8165D" w:rsidRPr="00A823B8" w:rsidRDefault="00A823B8" w:rsidP="00E738DA">
      <w:pPr>
        <w:ind w:left="240"/>
        <w:rPr>
          <w:lang w:val="ru-RU"/>
        </w:rPr>
      </w:pPr>
      <w:sdt>
        <w:sdtPr>
          <w:rPr>
            <w:lang w:val="ru-RU"/>
          </w:rPr>
          <w:id w:val="5732383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823B8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87254" w:rsidRPr="00A823B8">
        <w:rPr>
          <w:lang w:val="ru-RU"/>
        </w:rPr>
        <w:t>33</w:t>
      </w:r>
      <w:r w:rsidR="00A87254">
        <w:t>v</w:t>
      </w:r>
      <w:r w:rsidR="00A87254" w:rsidRPr="00A823B8">
        <w:rPr>
          <w:lang w:val="ru-RU"/>
        </w:rPr>
        <w:t>3 и 5</w:t>
      </w:r>
      <w:r w:rsidR="00A87254">
        <w:t>v</w:t>
      </w:r>
      <w:r w:rsidR="00A87254" w:rsidRPr="00A823B8">
        <w:rPr>
          <w:lang w:val="ru-RU"/>
        </w:rPr>
        <w:t xml:space="preserve"> — эт</w:t>
      </w:r>
      <w:r w:rsidR="00A87254" w:rsidRPr="00A823B8">
        <w:rPr>
          <w:lang w:val="ru-RU"/>
        </w:rPr>
        <w:t xml:space="preserve">о линии электропередач на </w:t>
      </w:r>
      <w:r w:rsidR="00A87254">
        <w:t>Raspberry</w:t>
      </w:r>
      <w:r w:rsidR="00A87254" w:rsidRPr="00A823B8">
        <w:rPr>
          <w:lang w:val="ru-RU"/>
        </w:rPr>
        <w:t xml:space="preserve"> </w:t>
      </w:r>
      <w:proofErr w:type="gramStart"/>
      <w:r w:rsidR="00A87254">
        <w:t>Pi</w:t>
      </w:r>
      <w:r w:rsidR="00A87254" w:rsidRPr="00A823B8">
        <w:rPr>
          <w:lang w:val="ru-RU"/>
        </w:rPr>
        <w:t>..</w:t>
      </w:r>
      <w:proofErr w:type="gramEnd"/>
    </w:p>
    <w:p w14:paraId="2C9151D6" w14:textId="58EAF2D2" w:rsidR="00C8165D" w:rsidRDefault="00A87254" w:rsidP="003E4687">
      <w:pPr>
        <w:pStyle w:val="ListParagraph"/>
        <w:numPr>
          <w:ilvl w:val="0"/>
          <w:numId w:val="18"/>
        </w:numPr>
      </w:pPr>
      <w:proofErr w:type="spellStart"/>
      <w:r>
        <w:t>Слово</w:t>
      </w:r>
      <w:proofErr w:type="spellEnd"/>
      <w:r>
        <w:t xml:space="preserve"> </w:t>
      </w:r>
      <w:r>
        <w:rPr>
          <w:rStyle w:val="VerbatimChar"/>
        </w:rPr>
        <w:t>PCB</w:t>
      </w:r>
      <w:r>
        <w:t xml:space="preserve"> </w:t>
      </w:r>
      <w:proofErr w:type="spellStart"/>
      <w:r>
        <w:t>означает</w:t>
      </w:r>
      <w:proofErr w:type="spellEnd"/>
      <w:r>
        <w:t>:</w:t>
      </w:r>
    </w:p>
    <w:p w14:paraId="5DFD5C07" w14:textId="13186592" w:rsidR="00C8165D" w:rsidRDefault="00A823B8" w:rsidP="00E738DA">
      <w:pPr>
        <w:ind w:left="240"/>
      </w:pPr>
      <w:sdt>
        <w:sdtPr>
          <w:id w:val="12875463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F2823">
            <w:rPr>
              <w:rFonts w:ascii="MS Gothic" w:eastAsia="MS Gothic" w:hAnsi="MS Gothic" w:hint="eastAsia"/>
            </w:rPr>
            <w:t>☒</w:t>
          </w:r>
        </w:sdtContent>
      </w:sdt>
      <w:r w:rsidR="00A87254">
        <w:t>P</w:t>
      </w:r>
      <w:r w:rsidR="00A87254">
        <w:t>rinted Circuit Board</w:t>
      </w:r>
    </w:p>
    <w:p w14:paraId="5BC057DA" w14:textId="3631CFF9" w:rsidR="00C8165D" w:rsidRDefault="00A823B8" w:rsidP="00E738DA">
      <w:pPr>
        <w:ind w:left="240"/>
      </w:pPr>
      <w:sdt>
        <w:sdtPr>
          <w:id w:val="15575099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87254">
        <w:t>Project Control Board</w:t>
      </w:r>
    </w:p>
    <w:p w14:paraId="7CF721D4" w14:textId="4287BEF4" w:rsidR="00C8165D" w:rsidRDefault="00A823B8" w:rsidP="00E738DA">
      <w:pPr>
        <w:ind w:left="240"/>
      </w:pPr>
      <w:sdt>
        <w:sdtPr>
          <w:id w:val="7812286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87254">
        <w:t>Power Control Board</w:t>
      </w:r>
    </w:p>
    <w:p w14:paraId="2FD9C7D7" w14:textId="5AED8035" w:rsidR="00C8165D" w:rsidRDefault="00A823B8" w:rsidP="00E738DA">
      <w:pPr>
        <w:ind w:left="240"/>
      </w:pPr>
      <w:sdt>
        <w:sdtPr>
          <w:id w:val="7163843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87254">
        <w:t>Project Circuit Board</w:t>
      </w:r>
    </w:p>
    <w:p w14:paraId="50D44677" w14:textId="77777777" w:rsidR="00C8165D" w:rsidRDefault="00C8165D">
      <w:pPr>
        <w:pStyle w:val="FirstParagraph"/>
      </w:pPr>
    </w:p>
    <w:p w14:paraId="7AA02861" w14:textId="77777777" w:rsidR="00C8165D" w:rsidRDefault="00C8165D">
      <w:pPr>
        <w:pStyle w:val="BodyText"/>
      </w:pPr>
    </w:p>
    <w:p w14:paraId="6D3A19AE" w14:textId="77777777" w:rsidR="00C8165D" w:rsidRDefault="00C8165D">
      <w:pPr>
        <w:pStyle w:val="BodyText"/>
      </w:pPr>
    </w:p>
    <w:p w14:paraId="68F81F92" w14:textId="77777777" w:rsidR="00C8165D" w:rsidRDefault="00A87254">
      <w:pPr>
        <w:pStyle w:val="BodyText"/>
      </w:pPr>
      <w:r>
        <w:t xml:space="preserve"> </w:t>
      </w:r>
    </w:p>
    <w:sectPr w:rsidR="00C816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2DF61" w14:textId="77777777" w:rsidR="00A87254" w:rsidRDefault="00A87254">
      <w:pPr>
        <w:spacing w:after="0"/>
      </w:pPr>
      <w:r>
        <w:separator/>
      </w:r>
    </w:p>
  </w:endnote>
  <w:endnote w:type="continuationSeparator" w:id="0">
    <w:p w14:paraId="58125C5A" w14:textId="77777777" w:rsidR="00A87254" w:rsidRDefault="00A872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29350" w14:textId="77777777" w:rsidR="00A87254" w:rsidRDefault="00A87254">
      <w:r>
        <w:separator/>
      </w:r>
    </w:p>
  </w:footnote>
  <w:footnote w:type="continuationSeparator" w:id="0">
    <w:p w14:paraId="455B9ECC" w14:textId="77777777" w:rsidR="00A87254" w:rsidRDefault="00A872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47269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29856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3E8CCC4"/>
    <w:lvl w:ilvl="0">
      <w:start w:val="1"/>
      <w:numFmt w:val="decimal"/>
      <w:lvlText w:val="%1."/>
      <w:lvlJc w:val="left"/>
      <w:pPr>
        <w:ind w:left="750" w:hanging="480"/>
      </w:pPr>
    </w:lvl>
    <w:lvl w:ilvl="1">
      <w:start w:val="1"/>
      <w:numFmt w:val="decimal"/>
      <w:lvlText w:val="%2."/>
      <w:lvlJc w:val="left"/>
      <w:pPr>
        <w:ind w:left="1470" w:hanging="480"/>
      </w:pPr>
    </w:lvl>
    <w:lvl w:ilvl="2">
      <w:start w:val="1"/>
      <w:numFmt w:val="decimal"/>
      <w:lvlText w:val="%3."/>
      <w:lvlJc w:val="left"/>
      <w:pPr>
        <w:ind w:left="2190" w:hanging="480"/>
      </w:pPr>
    </w:lvl>
    <w:lvl w:ilvl="3">
      <w:start w:val="1"/>
      <w:numFmt w:val="decimal"/>
      <w:lvlText w:val="%4."/>
      <w:lvlJc w:val="left"/>
      <w:pPr>
        <w:ind w:left="2910" w:hanging="480"/>
      </w:pPr>
    </w:lvl>
    <w:lvl w:ilvl="4">
      <w:start w:val="1"/>
      <w:numFmt w:val="decimal"/>
      <w:lvlText w:val="%5."/>
      <w:lvlJc w:val="left"/>
      <w:pPr>
        <w:ind w:left="3630" w:hanging="480"/>
      </w:pPr>
    </w:lvl>
    <w:lvl w:ilvl="5">
      <w:start w:val="1"/>
      <w:numFmt w:val="decimal"/>
      <w:lvlText w:val="%6."/>
      <w:lvlJc w:val="left"/>
      <w:pPr>
        <w:ind w:left="4350" w:hanging="480"/>
      </w:pPr>
    </w:lvl>
    <w:lvl w:ilvl="6">
      <w:start w:val="1"/>
      <w:numFmt w:val="decimal"/>
      <w:lvlText w:val="%7."/>
      <w:lvlJc w:val="left"/>
      <w:pPr>
        <w:ind w:left="5070" w:hanging="480"/>
      </w:pPr>
    </w:lvl>
    <w:lvl w:ilvl="7">
      <w:start w:val="1"/>
      <w:numFmt w:val="decimal"/>
      <w:lvlText w:val="%8."/>
      <w:lvlJc w:val="left"/>
      <w:pPr>
        <w:ind w:left="5790" w:hanging="480"/>
      </w:pPr>
    </w:lvl>
    <w:lvl w:ilvl="8">
      <w:start w:val="1"/>
      <w:numFmt w:val="decimal"/>
      <w:lvlText w:val="%9."/>
      <w:lvlJc w:val="left"/>
      <w:pPr>
        <w:ind w:left="6510" w:hanging="480"/>
      </w:pPr>
    </w:lvl>
  </w:abstractNum>
  <w:abstractNum w:abstractNumId="3" w15:restartNumberingAfterBreak="0">
    <w:nsid w:val="69C205A0"/>
    <w:multiLevelType w:val="hybridMultilevel"/>
    <w:tmpl w:val="128E5438"/>
    <w:lvl w:ilvl="0" w:tplc="BD1C6D2E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165D"/>
    <w:rsid w:val="000D5C51"/>
    <w:rsid w:val="003E4687"/>
    <w:rsid w:val="003F2823"/>
    <w:rsid w:val="00713DAD"/>
    <w:rsid w:val="00A823B8"/>
    <w:rsid w:val="00A87254"/>
    <w:rsid w:val="00C8165D"/>
    <w:rsid w:val="00E7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1C68D"/>
  <w15:docId w15:val="{ED6F8A3E-2B07-4D21-A427-C5A66D784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0D5C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3</Words>
  <Characters>1217</Characters>
  <Application>Microsoft Office Word</Application>
  <DocSecurity>0</DocSecurity>
  <Lines>10</Lines>
  <Paragraphs>2</Paragraphs>
  <ScaleCrop>false</ScaleCrop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Серқали Арай</dc:creator>
  <cp:keywords/>
  <cp:lastModifiedBy>Серқали Арай</cp:lastModifiedBy>
  <cp:revision>9</cp:revision>
  <dcterms:created xsi:type="dcterms:W3CDTF">2022-03-07T10:04:00Z</dcterms:created>
  <dcterms:modified xsi:type="dcterms:W3CDTF">2022-03-07T10:06:00Z</dcterms:modified>
</cp:coreProperties>
</file>